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505C27">
        <w:t>2</w:t>
      </w:r>
      <w:r>
        <w:t xml:space="preserve">, Episode </w:t>
      </w:r>
      <w:r w:rsidR="00505C27">
        <w:t>3</w:t>
      </w:r>
      <w:r>
        <w:t xml:space="preserve">: </w:t>
      </w:r>
      <w:r w:rsidR="00505C27">
        <w:t>What is Education Good For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05C27" w:rsidTr="0084378D">
        <w:tc>
          <w:tcPr>
            <w:tcW w:w="1255" w:type="dxa"/>
          </w:tcPr>
          <w:p w:rsidR="00505C27" w:rsidRDefault="00935DF6" w:rsidP="004E6361">
            <w:r>
              <w:t>00:00</w:t>
            </w:r>
          </w:p>
        </w:tc>
        <w:tc>
          <w:tcPr>
            <w:tcW w:w="1170" w:type="dxa"/>
          </w:tcPr>
          <w:p w:rsidR="00505C27" w:rsidRDefault="00505C27" w:rsidP="004E6361">
            <w:r>
              <w:t>Narrator</w:t>
            </w:r>
          </w:p>
        </w:tc>
        <w:tc>
          <w:tcPr>
            <w:tcW w:w="6925" w:type="dxa"/>
          </w:tcPr>
          <w:p w:rsidR="00505C27" w:rsidRDefault="00505C27" w:rsidP="004E6361">
            <w:r>
              <w:t>What is education good for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02</w:t>
            </w:r>
          </w:p>
        </w:tc>
        <w:tc>
          <w:tcPr>
            <w:tcW w:w="1170" w:type="dxa"/>
          </w:tcPr>
          <w:p w:rsidR="00505C27" w:rsidRDefault="00505C27" w:rsidP="004E6361"/>
        </w:tc>
        <w:tc>
          <w:tcPr>
            <w:tcW w:w="6925" w:type="dxa"/>
          </w:tcPr>
          <w:p w:rsidR="00505C27" w:rsidRDefault="00505C27" w:rsidP="004E6361">
            <w:r>
              <w:t>[music]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09</w:t>
            </w:r>
          </w:p>
        </w:tc>
        <w:tc>
          <w:tcPr>
            <w:tcW w:w="1170" w:type="dxa"/>
          </w:tcPr>
          <w:p w:rsidR="00505C27" w:rsidRDefault="00505C27" w:rsidP="004E6361">
            <w:r>
              <w:t>Narrator</w:t>
            </w:r>
          </w:p>
        </w:tc>
        <w:tc>
          <w:tcPr>
            <w:tcW w:w="6925" w:type="dxa"/>
          </w:tcPr>
          <w:p w:rsidR="00505C27" w:rsidRDefault="00505C27" w:rsidP="004E6361">
            <w:r>
              <w:t>[over music] It’s time now for another day in the life of Sam and Jesse. Gum Springs, Arkansas.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23</w:t>
            </w:r>
          </w:p>
        </w:tc>
        <w:tc>
          <w:tcPr>
            <w:tcW w:w="1170" w:type="dxa"/>
          </w:tcPr>
          <w:p w:rsidR="00505C27" w:rsidRDefault="00505C27" w:rsidP="004E6361"/>
        </w:tc>
        <w:tc>
          <w:tcPr>
            <w:tcW w:w="6925" w:type="dxa"/>
          </w:tcPr>
          <w:p w:rsidR="00505C27" w:rsidRDefault="00505C27" w:rsidP="004E6361">
            <w:r>
              <w:t>[music fades out, then repeats]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34</w:t>
            </w:r>
          </w:p>
        </w:tc>
        <w:tc>
          <w:tcPr>
            <w:tcW w:w="1170" w:type="dxa"/>
          </w:tcPr>
          <w:p w:rsidR="00505C27" w:rsidRDefault="00505C27" w:rsidP="004E6361">
            <w:r>
              <w:t>Jesse</w:t>
            </w:r>
          </w:p>
        </w:tc>
        <w:tc>
          <w:tcPr>
            <w:tcW w:w="6925" w:type="dxa"/>
          </w:tcPr>
          <w:p w:rsidR="00505C27" w:rsidRDefault="00505C27" w:rsidP="004E6361">
            <w:proofErr w:type="spellStart"/>
            <w:r>
              <w:t>Ya</w:t>
            </w:r>
            <w:proofErr w:type="spellEnd"/>
            <w:r>
              <w:t xml:space="preserve">’ know, Sam, </w:t>
            </w:r>
            <w:r w:rsidR="00C91043">
              <w:t xml:space="preserve">we’re </w:t>
            </w:r>
            <w:r>
              <w:t xml:space="preserve">always </w:t>
            </w:r>
            <w:proofErr w:type="spellStart"/>
            <w:r>
              <w:t>givin</w:t>
            </w:r>
            <w:proofErr w:type="spellEnd"/>
            <w:r>
              <w:t xml:space="preserve">’ them professors a hard time, but I-I really am enjoying the courses I take up there at that college. Most of them professors </w:t>
            </w:r>
            <w:proofErr w:type="spellStart"/>
            <w:r>
              <w:t>wanna</w:t>
            </w:r>
            <w:proofErr w:type="spellEnd"/>
            <w:r>
              <w:t xml:space="preserve"> help-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42</w:t>
            </w:r>
          </w:p>
        </w:tc>
        <w:tc>
          <w:tcPr>
            <w:tcW w:w="1170" w:type="dxa"/>
          </w:tcPr>
          <w:p w:rsidR="00505C27" w:rsidRDefault="00505C27" w:rsidP="004E6361">
            <w:r>
              <w:t>Sam</w:t>
            </w:r>
          </w:p>
        </w:tc>
        <w:tc>
          <w:tcPr>
            <w:tcW w:w="6925" w:type="dxa"/>
          </w:tcPr>
          <w:p w:rsidR="00505C27" w:rsidRDefault="00505C27" w:rsidP="004E6361">
            <w:r>
              <w:t>Jesse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43</w:t>
            </w:r>
          </w:p>
        </w:tc>
        <w:tc>
          <w:tcPr>
            <w:tcW w:w="1170" w:type="dxa"/>
          </w:tcPr>
          <w:p w:rsidR="00505C27" w:rsidRDefault="00505C27" w:rsidP="004E6361">
            <w:r>
              <w:t>Jesse</w:t>
            </w:r>
          </w:p>
        </w:tc>
        <w:tc>
          <w:tcPr>
            <w:tcW w:w="6925" w:type="dxa"/>
          </w:tcPr>
          <w:p w:rsidR="00505C27" w:rsidRDefault="00505C27" w:rsidP="004E6361">
            <w:r>
              <w:t>Yeah, Sam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44</w:t>
            </w:r>
          </w:p>
        </w:tc>
        <w:tc>
          <w:tcPr>
            <w:tcW w:w="1170" w:type="dxa"/>
          </w:tcPr>
          <w:p w:rsidR="00505C27" w:rsidRDefault="00505C27" w:rsidP="004E6361">
            <w:r>
              <w:t>Sam</w:t>
            </w:r>
          </w:p>
        </w:tc>
        <w:tc>
          <w:tcPr>
            <w:tcW w:w="6925" w:type="dxa"/>
          </w:tcPr>
          <w:p w:rsidR="00505C27" w:rsidRDefault="00F91D41" w:rsidP="004E6361">
            <w:proofErr w:type="spellStart"/>
            <w:r>
              <w:t>D’y</w:t>
            </w:r>
            <w:r w:rsidR="00505C27">
              <w:t>ou</w:t>
            </w:r>
            <w:proofErr w:type="spellEnd"/>
            <w:r w:rsidR="00505C27">
              <w:t xml:space="preserve"> reckon they got any courses up there that’d help me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46</w:t>
            </w:r>
          </w:p>
        </w:tc>
        <w:tc>
          <w:tcPr>
            <w:tcW w:w="1170" w:type="dxa"/>
          </w:tcPr>
          <w:p w:rsidR="00505C27" w:rsidRDefault="00505C27" w:rsidP="004E6361">
            <w:r>
              <w:t>Jesse</w:t>
            </w:r>
          </w:p>
        </w:tc>
        <w:tc>
          <w:tcPr>
            <w:tcW w:w="6925" w:type="dxa"/>
          </w:tcPr>
          <w:p w:rsidR="00505C27" w:rsidRDefault="00505C27" w:rsidP="004E6361">
            <w:r>
              <w:t>Well, I don’t know. Most of the people that go up there at the college to get a better job</w:t>
            </w:r>
            <w:r w:rsidR="00EE585C">
              <w:t>,</w:t>
            </w:r>
            <w:r>
              <w:t xml:space="preserve"> and you already got a steady job, Sam.</w:t>
            </w:r>
            <w:r w:rsidR="00935DF6">
              <w:t xml:space="preserve"> [overlap]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52</w:t>
            </w:r>
          </w:p>
        </w:tc>
        <w:tc>
          <w:tcPr>
            <w:tcW w:w="1170" w:type="dxa"/>
          </w:tcPr>
          <w:p w:rsidR="00505C27" w:rsidRDefault="00505C27" w:rsidP="004E6361">
            <w:r>
              <w:t>Sam</w:t>
            </w:r>
          </w:p>
        </w:tc>
        <w:tc>
          <w:tcPr>
            <w:tcW w:w="6925" w:type="dxa"/>
          </w:tcPr>
          <w:p w:rsidR="00505C27" w:rsidRDefault="00935DF6" w:rsidP="000B53AF">
            <w:pPr>
              <w:tabs>
                <w:tab w:val="left" w:pos="3627"/>
              </w:tabs>
            </w:pPr>
            <w:r>
              <w:t xml:space="preserve">[overlap] </w:t>
            </w:r>
            <w:r w:rsidR="00505C27">
              <w:t>Oh-Oh, I don’t want no other job, Jesse. I want to learn to be a better person.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0:57</w:t>
            </w:r>
          </w:p>
        </w:tc>
        <w:tc>
          <w:tcPr>
            <w:tcW w:w="1170" w:type="dxa"/>
          </w:tcPr>
          <w:p w:rsidR="00505C27" w:rsidRDefault="00505C27" w:rsidP="004E6361">
            <w:r>
              <w:t>Jesse</w:t>
            </w:r>
          </w:p>
        </w:tc>
        <w:tc>
          <w:tcPr>
            <w:tcW w:w="6925" w:type="dxa"/>
          </w:tcPr>
          <w:p w:rsidR="00505C27" w:rsidRDefault="00505C27" w:rsidP="004E6361">
            <w:r>
              <w:t>Oh, well</w:t>
            </w:r>
            <w:r w:rsidR="00EE585C">
              <w:t>,</w:t>
            </w:r>
            <w:r>
              <w:t xml:space="preserve"> I-I don’t think they got any courses like that at that college</w:t>
            </w:r>
            <w:r w:rsidR="00EE585C">
              <w:t>.</w:t>
            </w:r>
            <w:r w:rsidR="00F91D41">
              <w:t xml:space="preserve"> </w:t>
            </w:r>
            <w:proofErr w:type="gramStart"/>
            <w:r w:rsidR="00EE585C">
              <w:t>A</w:t>
            </w:r>
            <w:r w:rsidR="00F91D41">
              <w:t>nd  a</w:t>
            </w:r>
            <w:r>
              <w:t>ny</w:t>
            </w:r>
            <w:r w:rsidR="00830D72">
              <w:t>w</w:t>
            </w:r>
            <w:r>
              <w:t>ay</w:t>
            </w:r>
            <w:proofErr w:type="gramEnd"/>
            <w:r>
              <w:t>, Sam, I don’t believe you can just up and decide to become a better person</w:t>
            </w:r>
            <w:r w:rsidR="00830D72">
              <w:t>.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05</w:t>
            </w:r>
          </w:p>
        </w:tc>
        <w:tc>
          <w:tcPr>
            <w:tcW w:w="1170" w:type="dxa"/>
          </w:tcPr>
          <w:p w:rsidR="00505C27" w:rsidRDefault="00830D72" w:rsidP="004E6361">
            <w:r>
              <w:t>Sam</w:t>
            </w:r>
          </w:p>
        </w:tc>
        <w:tc>
          <w:tcPr>
            <w:tcW w:w="6925" w:type="dxa"/>
          </w:tcPr>
          <w:p w:rsidR="00505C27" w:rsidRDefault="00830D72" w:rsidP="004E6361">
            <w:r>
              <w:t>Well, how</w:t>
            </w:r>
            <w:r w:rsidR="00EE585C">
              <w:t>’</w:t>
            </w:r>
            <w:r w:rsidR="009955B6">
              <w:t xml:space="preserve">s </w:t>
            </w:r>
            <w:r>
              <w:t>that get decided then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07</w:t>
            </w:r>
          </w:p>
        </w:tc>
        <w:tc>
          <w:tcPr>
            <w:tcW w:w="1170" w:type="dxa"/>
          </w:tcPr>
          <w:p w:rsidR="00505C27" w:rsidRDefault="00830D72" w:rsidP="004E6361">
            <w:r>
              <w:t>Jesse</w:t>
            </w:r>
          </w:p>
        </w:tc>
        <w:tc>
          <w:tcPr>
            <w:tcW w:w="6925" w:type="dxa"/>
          </w:tcPr>
          <w:p w:rsidR="00505C27" w:rsidRDefault="00447DC0" w:rsidP="004E6361">
            <w:r>
              <w:t xml:space="preserve">Well, when </w:t>
            </w:r>
            <w:proofErr w:type="spellStart"/>
            <w:r>
              <w:t>ya</w:t>
            </w:r>
            <w:proofErr w:type="spellEnd"/>
            <w:r>
              <w:t>’ choose your parents.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08</w:t>
            </w:r>
          </w:p>
        </w:tc>
        <w:tc>
          <w:tcPr>
            <w:tcW w:w="1170" w:type="dxa"/>
          </w:tcPr>
          <w:p w:rsidR="00505C27" w:rsidRDefault="00C91043" w:rsidP="004E6361">
            <w:r>
              <w:t>Sam</w:t>
            </w:r>
          </w:p>
        </w:tc>
        <w:tc>
          <w:tcPr>
            <w:tcW w:w="6925" w:type="dxa"/>
          </w:tcPr>
          <w:p w:rsidR="00505C27" w:rsidRDefault="00447DC0" w:rsidP="004E6361">
            <w:r>
              <w:t>But I</w:t>
            </w:r>
            <w:r w:rsidR="009955B6">
              <w:t xml:space="preserve"> – But I</w:t>
            </w:r>
            <w:r>
              <w:t xml:space="preserve"> didn’t choose my parents</w:t>
            </w:r>
            <w:r w:rsidR="00EE585C">
              <w:t>!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09</w:t>
            </w:r>
          </w:p>
        </w:tc>
        <w:tc>
          <w:tcPr>
            <w:tcW w:w="1170" w:type="dxa"/>
          </w:tcPr>
          <w:p w:rsidR="00505C27" w:rsidRDefault="00C91043" w:rsidP="004E6361">
            <w:r>
              <w:t>Jesse</w:t>
            </w:r>
          </w:p>
        </w:tc>
        <w:tc>
          <w:tcPr>
            <w:tcW w:w="6925" w:type="dxa"/>
          </w:tcPr>
          <w:p w:rsidR="00505C27" w:rsidRDefault="009955B6" w:rsidP="004E6361">
            <w:r>
              <w:t>Ah-ha!</w:t>
            </w:r>
            <w:r w:rsidR="00447DC0">
              <w:t xml:space="preserve"> Makes </w:t>
            </w:r>
            <w:proofErr w:type="spellStart"/>
            <w:r w:rsidR="00447DC0">
              <w:t>ya</w:t>
            </w:r>
            <w:proofErr w:type="spellEnd"/>
            <w:r w:rsidR="00447DC0">
              <w:t>’ think, don’t it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12</w:t>
            </w:r>
          </w:p>
        </w:tc>
        <w:tc>
          <w:tcPr>
            <w:tcW w:w="1170" w:type="dxa"/>
          </w:tcPr>
          <w:p w:rsidR="00505C27" w:rsidRDefault="00C91043" w:rsidP="004E6361">
            <w:r>
              <w:t>Sam</w:t>
            </w:r>
          </w:p>
        </w:tc>
        <w:tc>
          <w:tcPr>
            <w:tcW w:w="6925" w:type="dxa"/>
          </w:tcPr>
          <w:p w:rsidR="00505C27" w:rsidRDefault="00447DC0" w:rsidP="004E6361">
            <w:r>
              <w:t xml:space="preserve">But </w:t>
            </w:r>
            <w:proofErr w:type="spellStart"/>
            <w:r w:rsidR="00F91D41">
              <w:t>they</w:t>
            </w:r>
            <w:r w:rsidR="00EE585C">
              <w:t>’</w:t>
            </w:r>
            <w:r w:rsidR="00F91D41">
              <w:t>s</w:t>
            </w:r>
            <w:proofErr w:type="spellEnd"/>
            <w:r w:rsidR="00F91D41">
              <w:t xml:space="preserve"> people up there right now that’s</w:t>
            </w:r>
            <w:r>
              <w:t xml:space="preserve"> training to be teachers, and preachers, and city managers. </w:t>
            </w:r>
            <w:proofErr w:type="spellStart"/>
            <w:r>
              <w:t>Ain’t</w:t>
            </w:r>
            <w:proofErr w:type="spellEnd"/>
            <w:r>
              <w:t xml:space="preserve"> they trying to become better people?</w:t>
            </w:r>
          </w:p>
        </w:tc>
      </w:tr>
      <w:tr w:rsidR="00505C27" w:rsidTr="0084378D">
        <w:tc>
          <w:tcPr>
            <w:tcW w:w="1255" w:type="dxa"/>
          </w:tcPr>
          <w:p w:rsidR="00505C27" w:rsidRDefault="00935DF6" w:rsidP="004E6361">
            <w:r>
              <w:t>01:</w:t>
            </w:r>
            <w:r w:rsidR="009955B6">
              <w:t>19</w:t>
            </w:r>
          </w:p>
        </w:tc>
        <w:tc>
          <w:tcPr>
            <w:tcW w:w="1170" w:type="dxa"/>
          </w:tcPr>
          <w:p w:rsidR="00505C27" w:rsidRDefault="00C91043" w:rsidP="004E6361">
            <w:r>
              <w:t>Jesse</w:t>
            </w:r>
          </w:p>
        </w:tc>
        <w:tc>
          <w:tcPr>
            <w:tcW w:w="6925" w:type="dxa"/>
          </w:tcPr>
          <w:p w:rsidR="00447DC0" w:rsidRDefault="00447DC0" w:rsidP="004E6361">
            <w:r>
              <w:t>Oh, no</w:t>
            </w:r>
            <w:r w:rsidR="00EE585C">
              <w:t>!</w:t>
            </w:r>
            <w:r>
              <w:t xml:space="preserve"> They trying as hard as they can to stay just exactly like they are.</w:t>
            </w:r>
          </w:p>
          <w:p w:rsidR="00447DC0" w:rsidRDefault="00447DC0" w:rsidP="004E6361"/>
          <w:p w:rsidR="00505C27" w:rsidRDefault="00447DC0" w:rsidP="004E6361">
            <w:r>
              <w:t>It takes a lot of confidence to go to college and</w:t>
            </w:r>
            <w:r w:rsidR="00EE585C">
              <w:t>, huh,</w:t>
            </w:r>
            <w:r>
              <w:t xml:space="preserve"> folks with confidence, they don’t see no need to change themselves. Just other </w:t>
            </w:r>
            <w:r>
              <w:lastRenderedPageBreak/>
              <w:t xml:space="preserve">people. And everyone of them people </w:t>
            </w:r>
            <w:proofErr w:type="gramStart"/>
            <w:r>
              <w:t>is</w:t>
            </w:r>
            <w:proofErr w:type="gramEnd"/>
            <w:r>
              <w:t xml:space="preserve"> </w:t>
            </w:r>
            <w:proofErr w:type="spellStart"/>
            <w:r>
              <w:t>try</w:t>
            </w:r>
            <w:r w:rsidR="00EE585C">
              <w:t>i</w:t>
            </w:r>
            <w:r>
              <w:t>n</w:t>
            </w:r>
            <w:proofErr w:type="spellEnd"/>
            <w:r w:rsidR="00EE585C">
              <w:t xml:space="preserve">’ </w:t>
            </w:r>
            <w:r>
              <w:t>a graduate so they can get the job they already think they can handle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lastRenderedPageBreak/>
              <w:t>01:38</w:t>
            </w:r>
          </w:p>
        </w:tc>
        <w:tc>
          <w:tcPr>
            <w:tcW w:w="1170" w:type="dxa"/>
          </w:tcPr>
          <w:p w:rsidR="00505C27" w:rsidRDefault="00C91043" w:rsidP="004E6361">
            <w:r>
              <w:t>Sam</w:t>
            </w:r>
          </w:p>
        </w:tc>
        <w:tc>
          <w:tcPr>
            <w:tcW w:w="6925" w:type="dxa"/>
          </w:tcPr>
          <w:p w:rsidR="00505C27" w:rsidRDefault="00447DC0" w:rsidP="004E6361">
            <w:r>
              <w:t>You mean all them people is wasting their time?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1:40</w:t>
            </w:r>
          </w:p>
        </w:tc>
        <w:tc>
          <w:tcPr>
            <w:tcW w:w="1170" w:type="dxa"/>
          </w:tcPr>
          <w:p w:rsidR="00505C27" w:rsidRDefault="00C91043" w:rsidP="004E6361">
            <w:r>
              <w:t>Jesse</w:t>
            </w:r>
          </w:p>
        </w:tc>
        <w:tc>
          <w:tcPr>
            <w:tcW w:w="6925" w:type="dxa"/>
          </w:tcPr>
          <w:p w:rsidR="00505C27" w:rsidRDefault="00A90D82" w:rsidP="0089060E">
            <w:pPr>
              <w:tabs>
                <w:tab w:val="left" w:pos="5933"/>
              </w:tabs>
            </w:pPr>
            <w:r>
              <w:t>Oh, no</w:t>
            </w:r>
            <w:r w:rsidR="00EE585C">
              <w:t>,</w:t>
            </w:r>
            <w:r>
              <w:t xml:space="preserve"> Sam. They </w:t>
            </w:r>
            <w:proofErr w:type="spellStart"/>
            <w:r>
              <w:t>ain’t</w:t>
            </w:r>
            <w:proofErr w:type="spellEnd"/>
            <w:r>
              <w:t xml:space="preserve"> wasting their time. They’re learning how to wait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1:45</w:t>
            </w:r>
          </w:p>
        </w:tc>
        <w:tc>
          <w:tcPr>
            <w:tcW w:w="1170" w:type="dxa"/>
          </w:tcPr>
          <w:p w:rsidR="00505C27" w:rsidRDefault="00505C27" w:rsidP="004E6361"/>
        </w:tc>
        <w:tc>
          <w:tcPr>
            <w:tcW w:w="6925" w:type="dxa"/>
          </w:tcPr>
          <w:p w:rsidR="00505C27" w:rsidRDefault="00A90D82" w:rsidP="0089060E">
            <w:pPr>
              <w:tabs>
                <w:tab w:val="left" w:pos="5933"/>
              </w:tabs>
            </w:pPr>
            <w:r>
              <w:t>[music]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1:54</w:t>
            </w:r>
          </w:p>
        </w:tc>
        <w:tc>
          <w:tcPr>
            <w:tcW w:w="1170" w:type="dxa"/>
          </w:tcPr>
          <w:p w:rsidR="00505C27" w:rsidRDefault="00505C27" w:rsidP="004E6361"/>
        </w:tc>
        <w:tc>
          <w:tcPr>
            <w:tcW w:w="6925" w:type="dxa"/>
          </w:tcPr>
          <w:p w:rsidR="00505C27" w:rsidRDefault="00A90D82" w:rsidP="004E6361">
            <w:r>
              <w:t>[music fades out, then repeats]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04</w:t>
            </w:r>
          </w:p>
        </w:tc>
        <w:tc>
          <w:tcPr>
            <w:tcW w:w="1170" w:type="dxa"/>
          </w:tcPr>
          <w:p w:rsidR="00505C27" w:rsidRDefault="00C91043" w:rsidP="004E6361">
            <w:r>
              <w:t>Jesse</w:t>
            </w:r>
          </w:p>
        </w:tc>
        <w:tc>
          <w:tcPr>
            <w:tcW w:w="6925" w:type="dxa"/>
          </w:tcPr>
          <w:p w:rsidR="00505C27" w:rsidRDefault="009955B6" w:rsidP="004E6361">
            <w:r>
              <w:t xml:space="preserve">[overlap] </w:t>
            </w:r>
            <w:r w:rsidR="00A90D82">
              <w:t xml:space="preserve">Hey, Sam. Here comes [door slams] Mr. </w:t>
            </w:r>
            <w:r w:rsidR="00F91D41">
              <w:t>Mac Buddy</w:t>
            </w:r>
            <w:r w:rsidR="00A90D82">
              <w:t>. He can tell us about them courses they got up there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09</w:t>
            </w:r>
          </w:p>
        </w:tc>
        <w:tc>
          <w:tcPr>
            <w:tcW w:w="1170" w:type="dxa"/>
          </w:tcPr>
          <w:p w:rsidR="00505C27" w:rsidRDefault="00C91043" w:rsidP="004E6361">
            <w:r>
              <w:t>Mr. Buddy</w:t>
            </w:r>
          </w:p>
        </w:tc>
        <w:tc>
          <w:tcPr>
            <w:tcW w:w="6925" w:type="dxa"/>
          </w:tcPr>
          <w:p w:rsidR="00505C27" w:rsidRDefault="00A90D82" w:rsidP="004E6361">
            <w:r>
              <w:t>Good afternoon, gentlemen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10</w:t>
            </w:r>
          </w:p>
        </w:tc>
        <w:tc>
          <w:tcPr>
            <w:tcW w:w="1170" w:type="dxa"/>
          </w:tcPr>
          <w:p w:rsidR="00505C27" w:rsidRDefault="00C91043" w:rsidP="004E6361">
            <w:r>
              <w:t>Jesse</w:t>
            </w:r>
          </w:p>
        </w:tc>
        <w:tc>
          <w:tcPr>
            <w:tcW w:w="6925" w:type="dxa"/>
          </w:tcPr>
          <w:p w:rsidR="00505C27" w:rsidRDefault="00A90D82" w:rsidP="004E6361">
            <w:r>
              <w:t xml:space="preserve">Hi, Mr. Buddy. What can we do for </w:t>
            </w:r>
            <w:proofErr w:type="spellStart"/>
            <w:r>
              <w:t>ya</w:t>
            </w:r>
            <w:proofErr w:type="spellEnd"/>
            <w:r>
              <w:t>’?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12</w:t>
            </w:r>
          </w:p>
        </w:tc>
        <w:tc>
          <w:tcPr>
            <w:tcW w:w="1170" w:type="dxa"/>
          </w:tcPr>
          <w:p w:rsidR="00505C27" w:rsidRDefault="00C91043" w:rsidP="004E6361">
            <w:r>
              <w:t>Mr. Buddy</w:t>
            </w:r>
          </w:p>
        </w:tc>
        <w:tc>
          <w:tcPr>
            <w:tcW w:w="6925" w:type="dxa"/>
          </w:tcPr>
          <w:p w:rsidR="00505C27" w:rsidRDefault="00A90D82" w:rsidP="004E6361">
            <w:r>
              <w:t xml:space="preserve">Oh, just </w:t>
            </w:r>
            <w:r w:rsidR="00EE585C">
              <w:t xml:space="preserve">fill it up, </w:t>
            </w:r>
            <w:r>
              <w:t xml:space="preserve">if </w:t>
            </w:r>
            <w:proofErr w:type="spellStart"/>
            <w:r>
              <w:t>ya</w:t>
            </w:r>
            <w:proofErr w:type="spellEnd"/>
            <w:r>
              <w:t>’ please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13</w:t>
            </w:r>
          </w:p>
        </w:tc>
        <w:tc>
          <w:tcPr>
            <w:tcW w:w="1170" w:type="dxa"/>
          </w:tcPr>
          <w:p w:rsidR="00505C27" w:rsidRDefault="00C91043" w:rsidP="004E6361">
            <w:r>
              <w:t>Sam</w:t>
            </w:r>
          </w:p>
        </w:tc>
        <w:tc>
          <w:tcPr>
            <w:tcW w:w="6925" w:type="dxa"/>
          </w:tcPr>
          <w:p w:rsidR="00505C27" w:rsidRDefault="00A90D82" w:rsidP="004E6361">
            <w:r>
              <w:t>S</w:t>
            </w:r>
            <w:r w:rsidR="009955B6">
              <w:t>-s</w:t>
            </w:r>
            <w:r>
              <w:t>ay Mr. Buddy, Jesse and me was just talking. I-I’m interested in takin’ a course up there at your college to learn how to become a better person. Y-you got any courses up there like tha</w:t>
            </w:r>
            <w:r w:rsidR="00935DF6">
              <w:t>t</w:t>
            </w:r>
            <w:r>
              <w:t>?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25</w:t>
            </w:r>
          </w:p>
        </w:tc>
        <w:tc>
          <w:tcPr>
            <w:tcW w:w="1170" w:type="dxa"/>
          </w:tcPr>
          <w:p w:rsidR="00505C27" w:rsidRDefault="00C91043" w:rsidP="004E6361">
            <w:r>
              <w:t>Mr. Buddy</w:t>
            </w:r>
          </w:p>
        </w:tc>
        <w:tc>
          <w:tcPr>
            <w:tcW w:w="6925" w:type="dxa"/>
          </w:tcPr>
          <w:p w:rsidR="00505C27" w:rsidRDefault="00A90D82" w:rsidP="004E6361">
            <w:r>
              <w:t xml:space="preserve">Well, all education is designed to create a better person, to help people analyze their social environment, and to learn from any set of circumstances. Education </w:t>
            </w:r>
            <w:r w:rsidR="00EE585C">
              <w:t>widens one’s</w:t>
            </w:r>
            <w:r>
              <w:t xml:space="preserve"> options</w:t>
            </w:r>
            <w:r w:rsidR="00EE585C">
              <w:t>, so a</w:t>
            </w:r>
            <w:r>
              <w:t xml:space="preserve"> person may select wisely from </w:t>
            </w:r>
            <w:r w:rsidR="00C91043">
              <w:t xml:space="preserve">the </w:t>
            </w:r>
            <w:r>
              <w:t>moral responsibilities presented to them in daily problem solving. Why</w:t>
            </w:r>
            <w:r w:rsidR="00EE585C">
              <w:t>,</w:t>
            </w:r>
            <w:bookmarkStart w:id="0" w:name="_GoBack"/>
            <w:bookmarkEnd w:id="0"/>
            <w:r>
              <w:t xml:space="preserve"> just this morning Dr. Jack </w:t>
            </w:r>
            <w:r w:rsidR="00935DF6">
              <w:t>Berryman</w:t>
            </w:r>
            <w:r>
              <w:t xml:space="preserve"> spoke</w:t>
            </w:r>
            <w:r w:rsidR="00935DF6">
              <w:t xml:space="preserve"> to</w:t>
            </w:r>
            <w:r>
              <w:t xml:space="preserve"> the fa</w:t>
            </w:r>
            <w:r w:rsidR="00422589">
              <w:t>c</w:t>
            </w:r>
            <w:r>
              <w:t xml:space="preserve">ulty on </w:t>
            </w:r>
            <w:r w:rsidR="00422589">
              <w:t>that very subject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46</w:t>
            </w:r>
          </w:p>
        </w:tc>
        <w:tc>
          <w:tcPr>
            <w:tcW w:w="1170" w:type="dxa"/>
          </w:tcPr>
          <w:p w:rsidR="00505C27" w:rsidRDefault="00C91043" w:rsidP="004E6361">
            <w:r>
              <w:t>Sam</w:t>
            </w:r>
          </w:p>
        </w:tc>
        <w:tc>
          <w:tcPr>
            <w:tcW w:w="6925" w:type="dxa"/>
          </w:tcPr>
          <w:p w:rsidR="00505C27" w:rsidRDefault="00422589" w:rsidP="004E6361">
            <w:r>
              <w:t xml:space="preserve">What’d he </w:t>
            </w:r>
            <w:proofErr w:type="gramStart"/>
            <w:r>
              <w:t>say</w:t>
            </w:r>
            <w:proofErr w:type="gramEnd"/>
            <w:r>
              <w:t>?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48</w:t>
            </w:r>
          </w:p>
        </w:tc>
        <w:tc>
          <w:tcPr>
            <w:tcW w:w="1170" w:type="dxa"/>
          </w:tcPr>
          <w:p w:rsidR="00505C27" w:rsidRDefault="00C91043" w:rsidP="004E6361">
            <w:r>
              <w:t>Mr. Buddy</w:t>
            </w:r>
          </w:p>
        </w:tc>
        <w:tc>
          <w:tcPr>
            <w:tcW w:w="6925" w:type="dxa"/>
          </w:tcPr>
          <w:p w:rsidR="00505C27" w:rsidRDefault="00C91043" w:rsidP="004E6361">
            <w:r>
              <w:t>Well, I</w:t>
            </w:r>
            <w:r w:rsidR="00935DF6">
              <w:t>’m</w:t>
            </w:r>
            <w:r>
              <w:t>-I’m-I’m not exactly sure. I-I wasn’t really listening. I’m a speaker myself quite often.</w:t>
            </w:r>
          </w:p>
        </w:tc>
      </w:tr>
      <w:tr w:rsidR="00505C27" w:rsidTr="0084378D">
        <w:tc>
          <w:tcPr>
            <w:tcW w:w="1255" w:type="dxa"/>
          </w:tcPr>
          <w:p w:rsidR="00505C27" w:rsidRDefault="009955B6" w:rsidP="004E6361">
            <w:r>
              <w:t>02:54</w:t>
            </w:r>
          </w:p>
        </w:tc>
        <w:tc>
          <w:tcPr>
            <w:tcW w:w="1170" w:type="dxa"/>
          </w:tcPr>
          <w:p w:rsidR="00505C27" w:rsidRDefault="00505C27" w:rsidP="004E6361"/>
        </w:tc>
        <w:tc>
          <w:tcPr>
            <w:tcW w:w="6925" w:type="dxa"/>
          </w:tcPr>
          <w:p w:rsidR="00505C27" w:rsidRDefault="00C91043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B53AF"/>
    <w:rsid w:val="001B63F5"/>
    <w:rsid w:val="002507CC"/>
    <w:rsid w:val="002759E0"/>
    <w:rsid w:val="00422589"/>
    <w:rsid w:val="00433DF0"/>
    <w:rsid w:val="00447DC0"/>
    <w:rsid w:val="004E6361"/>
    <w:rsid w:val="00505C27"/>
    <w:rsid w:val="0070550F"/>
    <w:rsid w:val="007323BE"/>
    <w:rsid w:val="00830D72"/>
    <w:rsid w:val="0084378D"/>
    <w:rsid w:val="0089060E"/>
    <w:rsid w:val="00935DF6"/>
    <w:rsid w:val="009955B6"/>
    <w:rsid w:val="00A90D82"/>
    <w:rsid w:val="00C73609"/>
    <w:rsid w:val="00C91043"/>
    <w:rsid w:val="00EE585C"/>
    <w:rsid w:val="00F15AB9"/>
    <w:rsid w:val="00F62C5F"/>
    <w:rsid w:val="00F91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270A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3:20:00Z</dcterms:created>
  <dcterms:modified xsi:type="dcterms:W3CDTF">2022-09-20T03:20:00Z</dcterms:modified>
</cp:coreProperties>
</file>